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E198C" w14:textId="77777777" w:rsidR="00E769C2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A7E8BF5" w14:textId="15EE0876" w:rsidR="00CB3144" w:rsidRPr="00FD7C01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raduation Project </w:t>
      </w:r>
      <w:r w:rsidR="00BC33D4"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>Proposal</w:t>
      </w:r>
    </w:p>
    <w:p w14:paraId="65AB3AF7" w14:textId="56CE7A82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3EA2DF" w14:textId="5FFB1017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E769C2" w:rsidRPr="00247AE2" w14:paraId="63BA16E5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2BCF26B" w14:textId="59687653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oject Title</w:t>
            </w:r>
          </w:p>
        </w:tc>
        <w:tc>
          <w:tcPr>
            <w:tcW w:w="7447" w:type="dxa"/>
            <w:vAlign w:val="center"/>
          </w:tcPr>
          <w:p w14:paraId="55ACDD7E" w14:textId="06D27A79" w:rsidR="00E769C2" w:rsidRPr="00247AE2" w:rsidRDefault="007655E7" w:rsidP="00275CB8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Numerical Study </w:t>
            </w:r>
            <w:r w:rsidR="00275CB8">
              <w:rPr>
                <w:rFonts w:ascii="Times New Roman" w:hAnsi="Times New Roman" w:cs="Times New Roman"/>
                <w:lang w:val="en-US"/>
              </w:rPr>
              <w:t>of</w:t>
            </w:r>
            <w:r>
              <w:rPr>
                <w:rFonts w:ascii="Times New Roman" w:hAnsi="Times New Roman" w:cs="Times New Roman"/>
                <w:lang w:val="en-US"/>
              </w:rPr>
              <w:t xml:space="preserve"> a Pipe Flow under Different Heat Flux</w:t>
            </w:r>
            <w:r w:rsidR="00275CB8">
              <w:rPr>
                <w:rFonts w:ascii="Times New Roman" w:hAnsi="Times New Roman" w:cs="Times New Roman"/>
                <w:lang w:val="en-US"/>
              </w:rPr>
              <w:t>es</w:t>
            </w:r>
            <w:r>
              <w:rPr>
                <w:rFonts w:ascii="Times New Roman" w:hAnsi="Times New Roman" w:cs="Times New Roman"/>
                <w:lang w:val="en-US"/>
              </w:rPr>
              <w:t xml:space="preserve"> by</w:t>
            </w:r>
            <w:r w:rsidR="00275CB8">
              <w:rPr>
                <w:rFonts w:ascii="Times New Roman" w:hAnsi="Times New Roman" w:cs="Times New Roman"/>
                <w:lang w:val="en-US"/>
              </w:rPr>
              <w:t xml:space="preserve"> using</w:t>
            </w:r>
            <w:r>
              <w:rPr>
                <w:rFonts w:ascii="Times New Roman" w:hAnsi="Times New Roman" w:cs="Times New Roman"/>
                <w:lang w:val="en-US"/>
              </w:rPr>
              <w:t xml:space="preserve"> Compataional Fluid Dynamics (CFD)</w:t>
            </w:r>
          </w:p>
        </w:tc>
      </w:tr>
      <w:tr w:rsidR="000E43A3" w:rsidRPr="00247AE2" w14:paraId="7D23CFE9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10646ECC" w14:textId="523FEC73" w:rsidR="000E43A3" w:rsidRPr="00247AE2" w:rsidRDefault="000E4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lassification</w:t>
            </w:r>
          </w:p>
        </w:tc>
        <w:tc>
          <w:tcPr>
            <w:tcW w:w="7447" w:type="dxa"/>
            <w:vAlign w:val="center"/>
          </w:tcPr>
          <w:p w14:paraId="77FB421A" w14:textId="57712169" w:rsidR="000E43A3" w:rsidRPr="00247AE2" w:rsidRDefault="000E4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Research project</w:t>
            </w:r>
          </w:p>
        </w:tc>
      </w:tr>
      <w:tr w:rsidR="00E769C2" w:rsidRPr="00247AE2" w14:paraId="6A8D6C3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50D2D26" w14:textId="315A873F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7447" w:type="dxa"/>
            <w:vAlign w:val="center"/>
          </w:tcPr>
          <w:p w14:paraId="158A0278" w14:textId="288B4326" w:rsidR="00E769C2" w:rsidRPr="00247AE2" w:rsidRDefault="007655E7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r. Gökhan CANBOLAT</w:t>
            </w:r>
          </w:p>
        </w:tc>
      </w:tr>
      <w:tr w:rsidR="00BC33D4" w:rsidRPr="00247AE2" w14:paraId="3C422BF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D409978" w14:textId="6AD8C2E5" w:rsidR="00BC33D4" w:rsidRPr="00247AE2" w:rsidRDefault="00BC33D4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b</w:t>
            </w:r>
            <w:r w:rsidR="00F9422F" w:rsidRPr="00247AE2">
              <w:rPr>
                <w:rFonts w:ascii="Times New Roman" w:hAnsi="Times New Roman" w:cs="Times New Roman"/>
                <w:lang w:val="en-US"/>
              </w:rPr>
              <w:t>stract</w:t>
            </w:r>
          </w:p>
        </w:tc>
        <w:tc>
          <w:tcPr>
            <w:tcW w:w="7447" w:type="dxa"/>
            <w:vAlign w:val="center"/>
          </w:tcPr>
          <w:p w14:paraId="324C82C9" w14:textId="68EFA95E" w:rsidR="00BC33D4" w:rsidRPr="00247AE2" w:rsidRDefault="00B53579" w:rsidP="00612059">
            <w:pPr>
              <w:spacing w:before="60" w:after="6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umerical investigation of a pipe flow coupled with the heat transfer is highly used in engineering applications. This project aims to learn the introduction to CFD, construction a numerical model, generation of mesh, determination of boundary condition</w:t>
            </w:r>
            <w:r w:rsidR="00FC3B05">
              <w:rPr>
                <w:rFonts w:ascii="Times New Roman" w:hAnsi="Times New Roman" w:cs="Times New Roman"/>
                <w:lang w:val="en-US"/>
              </w:rPr>
              <w:t>s,</w:t>
            </w:r>
            <w:r>
              <w:rPr>
                <w:rFonts w:ascii="Times New Roman" w:hAnsi="Times New Roman" w:cs="Times New Roman"/>
                <w:lang w:val="en-US"/>
              </w:rPr>
              <w:t xml:space="preserve"> and post-process. </w:t>
            </w:r>
            <w:r w:rsidR="006703D9">
              <w:rPr>
                <w:rFonts w:ascii="Times New Roman" w:hAnsi="Times New Roman" w:cs="Times New Roman"/>
                <w:lang w:val="en-US"/>
              </w:rPr>
              <w:t>Different heat fluxes</w:t>
            </w:r>
            <w:r w:rsidR="00FC3B0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612059">
              <w:rPr>
                <w:rFonts w:ascii="Times New Roman" w:hAnsi="Times New Roman" w:cs="Times New Roman"/>
                <w:lang w:val="en-US"/>
              </w:rPr>
              <w:t>will be</w:t>
            </w:r>
            <w:r w:rsidR="006703D9">
              <w:rPr>
                <w:rFonts w:ascii="Times New Roman" w:hAnsi="Times New Roman" w:cs="Times New Roman"/>
                <w:lang w:val="en-US"/>
              </w:rPr>
              <w:t xml:space="preserve"> implemented to pipe </w:t>
            </w:r>
            <w:r w:rsidR="00FC3B05">
              <w:rPr>
                <w:rFonts w:ascii="Times New Roman" w:hAnsi="Times New Roman" w:cs="Times New Roman"/>
                <w:lang w:val="en-US"/>
              </w:rPr>
              <w:t xml:space="preserve">surface </w:t>
            </w:r>
            <w:r w:rsidR="006703D9">
              <w:rPr>
                <w:rFonts w:ascii="Times New Roman" w:hAnsi="Times New Roman" w:cs="Times New Roman"/>
                <w:lang w:val="en-US"/>
              </w:rPr>
              <w:t xml:space="preserve">under laminer flow condition. Variation of heat transfer coefficient (h) and Nusselt (Nu) number will </w:t>
            </w:r>
            <w:r w:rsidR="00612059">
              <w:rPr>
                <w:rFonts w:ascii="Times New Roman" w:hAnsi="Times New Roman" w:cs="Times New Roman"/>
                <w:lang w:val="en-US"/>
              </w:rPr>
              <w:t xml:space="preserve">be </w:t>
            </w:r>
            <w:r w:rsidR="006703D9">
              <w:rPr>
                <w:rFonts w:ascii="Times New Roman" w:hAnsi="Times New Roman" w:cs="Times New Roman"/>
                <w:lang w:val="en-US"/>
              </w:rPr>
              <w:t xml:space="preserve">presented at differente Reynolds (Re) number. </w:t>
            </w:r>
            <w:r w:rsidR="00863C2C">
              <w:rPr>
                <w:rFonts w:ascii="Times New Roman" w:hAnsi="Times New Roman" w:cs="Times New Roman"/>
                <w:lang w:val="en-US"/>
              </w:rPr>
              <w:t>A manuscript will be prepared to report the out</w:t>
            </w:r>
            <w:bookmarkStart w:id="0" w:name="_GoBack"/>
            <w:bookmarkEnd w:id="0"/>
            <w:r w:rsidR="00863C2C">
              <w:rPr>
                <w:rFonts w:ascii="Times New Roman" w:hAnsi="Times New Roman" w:cs="Times New Roman"/>
                <w:lang w:val="en-US"/>
              </w:rPr>
              <w:t>comes of the project.</w:t>
            </w:r>
          </w:p>
        </w:tc>
      </w:tr>
    </w:tbl>
    <w:p w14:paraId="38E8F5B1" w14:textId="5EEEE81C" w:rsidR="00E769C2" w:rsidRPr="00247AE2" w:rsidRDefault="00E769C2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E4B74E8" w14:textId="599A1E6D" w:rsidR="00F9422F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433FC">
        <w:rPr>
          <w:rFonts w:ascii="Times New Roman" w:hAnsi="Times New Roman" w:cs="Times New Roman"/>
          <w:lang w:val="en-US"/>
        </w:rPr>
        <w:t xml:space="preserve">The graduation project is the subject of the MEC 401 Mechanical Engineering Design and MEC 402 Graduation Project courses </w:t>
      </w:r>
      <w:r w:rsidR="0079012D">
        <w:rPr>
          <w:rFonts w:ascii="Times New Roman" w:hAnsi="Times New Roman" w:cs="Times New Roman"/>
          <w:lang w:val="en-US"/>
        </w:rPr>
        <w:t>offered</w:t>
      </w:r>
      <w:r w:rsidRPr="005433FC">
        <w:rPr>
          <w:rFonts w:ascii="Times New Roman" w:hAnsi="Times New Roman" w:cs="Times New Roman"/>
          <w:lang w:val="en-US"/>
        </w:rPr>
        <w:t xml:space="preserve"> in the 7th and 8th semester</w:t>
      </w:r>
      <w:r w:rsidR="0079012D">
        <w:rPr>
          <w:rFonts w:ascii="Times New Roman" w:hAnsi="Times New Roman" w:cs="Times New Roman"/>
          <w:lang w:val="en-US"/>
        </w:rPr>
        <w:t>s, respectively.</w:t>
      </w:r>
    </w:p>
    <w:p w14:paraId="3E1A60DF" w14:textId="088E2028" w:rsidR="005433FC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F7448DD" w14:textId="77777777" w:rsidR="0079012D" w:rsidRPr="00247AE2" w:rsidRDefault="0079012D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F9422F" w:rsidRPr="00247AE2" w14:paraId="6F31ABB5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19EC0AD" w14:textId="4E90472D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42526D23" w14:textId="63CFA106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F9422F" w:rsidRPr="00247AE2" w14:paraId="3BBE5CB3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F953BCF" w14:textId="4A71BA52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7B24542E" w14:textId="69414192" w:rsidR="00F9422F" w:rsidRPr="00247AE2" w:rsidRDefault="007655E7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7655E7">
              <w:rPr>
                <w:rFonts w:ascii="Times New Roman" w:hAnsi="Times New Roman" w:cs="Times New Roman"/>
                <w:lang w:val="en-US"/>
              </w:rPr>
              <w:t>MEC 204</w:t>
            </w:r>
            <w:r>
              <w:rPr>
                <w:rFonts w:ascii="Times New Roman" w:hAnsi="Times New Roman" w:cs="Times New Roman"/>
                <w:lang w:val="en-US"/>
              </w:rPr>
              <w:t xml:space="preserve"> Fluid Mechanics I, </w:t>
            </w:r>
            <w:r w:rsidRPr="007655E7">
              <w:rPr>
                <w:rFonts w:ascii="Times New Roman" w:hAnsi="Times New Roman" w:cs="Times New Roman"/>
                <w:lang w:val="en-US"/>
              </w:rPr>
              <w:t>MEC 303</w:t>
            </w:r>
            <w:r>
              <w:rPr>
                <w:rFonts w:ascii="Times New Roman" w:hAnsi="Times New Roman" w:cs="Times New Roman"/>
                <w:lang w:val="en-US"/>
              </w:rPr>
              <w:t xml:space="preserve"> II, </w:t>
            </w:r>
            <w:r w:rsidRPr="007655E7">
              <w:rPr>
                <w:rFonts w:ascii="Times New Roman" w:hAnsi="Times New Roman" w:cs="Times New Roman"/>
                <w:lang w:val="en-US"/>
              </w:rPr>
              <w:t>MEC 302</w:t>
            </w:r>
            <w:r>
              <w:rPr>
                <w:rFonts w:ascii="Times New Roman" w:hAnsi="Times New Roman" w:cs="Times New Roman"/>
                <w:lang w:val="en-US"/>
              </w:rPr>
              <w:t xml:space="preserve"> Heat Transfer</w:t>
            </w:r>
          </w:p>
        </w:tc>
      </w:tr>
      <w:tr w:rsidR="00F9422F" w:rsidRPr="00247AE2" w14:paraId="1A23071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10F71FC3" w14:textId="64757508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738A426B" w14:textId="413EE8F5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F9422F" w:rsidRPr="00247AE2" w14:paraId="404B77D0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CD4FAAA" w14:textId="2D003235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21A133C3" w14:textId="55EFBB6C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ic knowledge of a finite element analysis package</w:t>
            </w:r>
          </w:p>
        </w:tc>
      </w:tr>
      <w:tr w:rsidR="00B37C92" w:rsidRPr="00247AE2" w14:paraId="0C36AA8B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5601411" w14:textId="1BD39C62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426942B3" w14:textId="77777777" w:rsidR="00B37C92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Literature survey</w:t>
            </w:r>
          </w:p>
          <w:p w14:paraId="6C54A1BC" w14:textId="52DF029B" w:rsidR="00A51C01" w:rsidRPr="003F32A6" w:rsidRDefault="007655E7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blem Defination, Boundary Conditions</w:t>
            </w:r>
          </w:p>
          <w:p w14:paraId="2E04885E" w14:textId="77777777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2E5CB31E" w14:textId="4AAA7D08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 xml:space="preserve">Construction of the </w:t>
            </w:r>
            <w:r w:rsidR="00B53579">
              <w:rPr>
                <w:rFonts w:ascii="Times New Roman" w:hAnsi="Times New Roman" w:cs="Times New Roman"/>
                <w:lang w:val="en-US"/>
              </w:rPr>
              <w:t>numerical model and Mesh</w:t>
            </w:r>
          </w:p>
          <w:p w14:paraId="521DD111" w14:textId="5E34F604" w:rsidR="00A51C01" w:rsidRPr="003F32A6" w:rsidRDefault="00B53579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umerical</w:t>
            </w:r>
            <w:r w:rsidR="00A51C01" w:rsidRPr="003F32A6">
              <w:rPr>
                <w:rFonts w:ascii="Times New Roman" w:hAnsi="Times New Roman" w:cs="Times New Roman"/>
                <w:lang w:val="en-US"/>
              </w:rPr>
              <w:t xml:space="preserve"> analysis</w:t>
            </w:r>
          </w:p>
          <w:p w14:paraId="7D372A38" w14:textId="61C97521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 xml:space="preserve">Comparison of the </w:t>
            </w:r>
            <w:r w:rsidR="00B53579">
              <w:rPr>
                <w:rFonts w:ascii="Times New Roman" w:hAnsi="Times New Roman" w:cs="Times New Roman"/>
                <w:lang w:val="en-US"/>
              </w:rPr>
              <w:t>models</w:t>
            </w:r>
          </w:p>
          <w:p w14:paraId="52E26F63" w14:textId="15358FDC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11EEAB84" w14:textId="17D10D82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03FC503C" w14:textId="33C3D9DB" w:rsidR="00F9422F" w:rsidRDefault="00F9422F" w:rsidP="00AB1BE9">
      <w:pPr>
        <w:spacing w:after="0" w:line="240" w:lineRule="auto"/>
        <w:rPr>
          <w:rFonts w:ascii="Times New Roman" w:hAnsi="Times New Roman" w:cs="Times New Roman"/>
        </w:rPr>
      </w:pPr>
    </w:p>
    <w:p w14:paraId="6FC7242A" w14:textId="77777777" w:rsidR="00FB6B61" w:rsidRDefault="00FB6B61" w:rsidP="00AB1BE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5433FC" w:rsidRPr="00247AE2" w14:paraId="648A503C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FD91B99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57048C61" w14:textId="316D018F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433FC">
              <w:rPr>
                <w:rFonts w:ascii="Times New Roman" w:hAnsi="Times New Roman" w:cs="Times New Roman"/>
                <w:lang w:val="en-US"/>
              </w:rPr>
              <w:t>Graduation Project</w:t>
            </w:r>
          </w:p>
        </w:tc>
      </w:tr>
      <w:tr w:rsidR="005433FC" w:rsidRPr="00247AE2" w14:paraId="2EE7D56D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34F653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6FDA9089" w14:textId="13ABE320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5433FC" w:rsidRPr="00247AE2" w14:paraId="0DCDBE77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EF3819B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2EBFC3F8" w14:textId="14BB8786" w:rsidR="005433FC" w:rsidRPr="00247AE2" w:rsidRDefault="00275CB8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7655E7">
              <w:rPr>
                <w:rFonts w:ascii="Times New Roman" w:hAnsi="Times New Roman" w:cs="Times New Roman"/>
                <w:lang w:val="en-US"/>
              </w:rPr>
              <w:t>MEC 204</w:t>
            </w:r>
            <w:r>
              <w:rPr>
                <w:rFonts w:ascii="Times New Roman" w:hAnsi="Times New Roman" w:cs="Times New Roman"/>
                <w:lang w:val="en-US"/>
              </w:rPr>
              <w:t xml:space="preserve"> Fluid Mechanics I, </w:t>
            </w:r>
            <w:r w:rsidRPr="007655E7">
              <w:rPr>
                <w:rFonts w:ascii="Times New Roman" w:hAnsi="Times New Roman" w:cs="Times New Roman"/>
                <w:lang w:val="en-US"/>
              </w:rPr>
              <w:t>MEC 303</w:t>
            </w:r>
            <w:r>
              <w:rPr>
                <w:rFonts w:ascii="Times New Roman" w:hAnsi="Times New Roman" w:cs="Times New Roman"/>
                <w:lang w:val="en-US"/>
              </w:rPr>
              <w:t xml:space="preserve"> II, </w:t>
            </w:r>
            <w:r w:rsidRPr="007655E7">
              <w:rPr>
                <w:rFonts w:ascii="Times New Roman" w:hAnsi="Times New Roman" w:cs="Times New Roman"/>
                <w:lang w:val="en-US"/>
              </w:rPr>
              <w:t>MEC 302</w:t>
            </w:r>
            <w:r>
              <w:rPr>
                <w:rFonts w:ascii="Times New Roman" w:hAnsi="Times New Roman" w:cs="Times New Roman"/>
                <w:lang w:val="en-US"/>
              </w:rPr>
              <w:t xml:space="preserve"> Heat Transfer</w:t>
            </w:r>
          </w:p>
        </w:tc>
      </w:tr>
      <w:tr w:rsidR="005433FC" w:rsidRPr="00247AE2" w14:paraId="2FF32D38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1085A4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79E3B712" w14:textId="566EEF6F" w:rsidR="005433FC" w:rsidRPr="00247AE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B37C92" w:rsidRPr="00247AE2" w14:paraId="5F0AE75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082CF24" w14:textId="3F57211C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0C1FC1D9" w14:textId="066D31FB" w:rsidR="00B37C92" w:rsidRPr="003F32A6" w:rsidRDefault="00275CB8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umerical</w:t>
            </w:r>
            <w:r w:rsidR="00C86791" w:rsidRPr="003F32A6">
              <w:rPr>
                <w:rFonts w:ascii="Times New Roman" w:hAnsi="Times New Roman" w:cs="Times New Roman"/>
                <w:lang w:val="en-US"/>
              </w:rPr>
              <w:t xml:space="preserve"> studies</w:t>
            </w:r>
          </w:p>
          <w:p w14:paraId="57C6F280" w14:textId="0C597E3C" w:rsidR="00C86791" w:rsidRPr="003F32A6" w:rsidRDefault="00275CB8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Comparison of </w:t>
            </w:r>
            <w:r w:rsidR="00C86791" w:rsidRPr="003F32A6">
              <w:rPr>
                <w:rFonts w:ascii="Times New Roman" w:hAnsi="Times New Roman" w:cs="Times New Roman"/>
                <w:lang w:val="en-US"/>
              </w:rPr>
              <w:t>results</w:t>
            </w:r>
          </w:p>
          <w:p w14:paraId="18D94E0B" w14:textId="77777777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6B5D4C3B" w14:textId="753371B3" w:rsidR="00C86791" w:rsidRPr="003F32A6" w:rsidRDefault="0069319C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455167E0" w14:textId="1B7473FF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7B7EF064" w14:textId="37D603CE" w:rsidR="005433FC" w:rsidRDefault="005433FC" w:rsidP="00AB1BE9">
      <w:pPr>
        <w:spacing w:after="0" w:line="240" w:lineRule="auto"/>
        <w:rPr>
          <w:rFonts w:ascii="Times New Roman" w:hAnsi="Times New Roman" w:cs="Times New Roman"/>
        </w:rPr>
      </w:pPr>
    </w:p>
    <w:p w14:paraId="113438E0" w14:textId="1B76ABD7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B90F17E" w14:textId="328D5AD2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2268"/>
        <w:gridCol w:w="2551"/>
        <w:gridCol w:w="2263"/>
      </w:tblGrid>
      <w:tr w:rsidR="00D54FA8" w:rsidRPr="00D54FA8" w14:paraId="372AD48C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7283AED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>Term</w:t>
            </w:r>
          </w:p>
        </w:tc>
        <w:tc>
          <w:tcPr>
            <w:tcW w:w="7082" w:type="dxa"/>
            <w:gridSpan w:val="3"/>
            <w:vAlign w:val="center"/>
          </w:tcPr>
          <w:p w14:paraId="5D69994C" w14:textId="5CAAB346" w:rsidR="00D54FA8" w:rsidRPr="00D54FA8" w:rsidRDefault="00275CB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2023-2024 Fall Semester</w:t>
            </w:r>
          </w:p>
        </w:tc>
      </w:tr>
      <w:tr w:rsidR="00D54FA8" w:rsidRPr="00D54FA8" w14:paraId="5B87A05B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196A99F" w14:textId="3342A12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>Date</w:t>
            </w:r>
          </w:p>
        </w:tc>
        <w:tc>
          <w:tcPr>
            <w:tcW w:w="7082" w:type="dxa"/>
            <w:gridSpan w:val="3"/>
            <w:vAlign w:val="center"/>
          </w:tcPr>
          <w:p w14:paraId="6BF61B71" w14:textId="0E896000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1A470C6E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0775DDF" w14:textId="661E2491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Project </w:t>
            </w:r>
            <w:r>
              <w:rPr>
                <w:rFonts w:ascii="Times New Roman" w:hAnsi="Times New Roman" w:cs="Times New Roman"/>
                <w:bCs/>
                <w:sz w:val="24"/>
              </w:rPr>
              <w:t>T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tle</w:t>
            </w:r>
          </w:p>
        </w:tc>
        <w:tc>
          <w:tcPr>
            <w:tcW w:w="7082" w:type="dxa"/>
            <w:gridSpan w:val="3"/>
            <w:vAlign w:val="center"/>
          </w:tcPr>
          <w:p w14:paraId="5E591352" w14:textId="092930CF" w:rsidR="00D54FA8" w:rsidRPr="00D54FA8" w:rsidRDefault="00275CB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lang w:val="en-US"/>
              </w:rPr>
              <w:t>Numerical Study of a Pipe Flow under Different Heat Fluxes by using Compataional Fluid Dynamics (CFD)</w:t>
            </w:r>
          </w:p>
        </w:tc>
      </w:tr>
      <w:tr w:rsidR="00D54FA8" w:rsidRPr="00D54FA8" w14:paraId="38539B0D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D96BB57" w14:textId="3FF138E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Supervisor 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ame and </w:t>
            </w:r>
            <w:r>
              <w:rPr>
                <w:rFonts w:ascii="Times New Roman" w:hAnsi="Times New Roman" w:cs="Times New Roman"/>
                <w:bCs/>
                <w:sz w:val="24"/>
              </w:rPr>
              <w:t>S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gnature</w:t>
            </w:r>
          </w:p>
        </w:tc>
        <w:tc>
          <w:tcPr>
            <w:tcW w:w="7082" w:type="dxa"/>
            <w:gridSpan w:val="3"/>
            <w:vAlign w:val="center"/>
          </w:tcPr>
          <w:p w14:paraId="1A9DF1D8" w14:textId="7408C4F3" w:rsidR="00D54FA8" w:rsidRPr="00D54FA8" w:rsidRDefault="00275CB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Dr. Gökhan CANBOLAT</w:t>
            </w:r>
          </w:p>
        </w:tc>
      </w:tr>
      <w:tr w:rsidR="00F1435F" w:rsidRPr="00D54FA8" w14:paraId="27132BF8" w14:textId="1DBD2185" w:rsidTr="008503FF">
        <w:trPr>
          <w:trHeight w:val="599"/>
        </w:trPr>
        <w:tc>
          <w:tcPr>
            <w:tcW w:w="9062" w:type="dxa"/>
            <w:gridSpan w:val="4"/>
            <w:vAlign w:val="center"/>
          </w:tcPr>
          <w:p w14:paraId="7BBBB412" w14:textId="47566E74" w:rsidR="00F1435F" w:rsidRPr="00D54FA8" w:rsidRDefault="00F1435F" w:rsidP="00F1435F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>Students</w:t>
            </w:r>
          </w:p>
        </w:tc>
      </w:tr>
      <w:tr w:rsidR="008C4867" w:rsidRPr="00D54FA8" w14:paraId="69F0ED40" w14:textId="6AF7FEB0" w:rsidTr="008503FF">
        <w:trPr>
          <w:trHeight w:val="599"/>
        </w:trPr>
        <w:tc>
          <w:tcPr>
            <w:tcW w:w="1980" w:type="dxa"/>
            <w:vAlign w:val="center"/>
          </w:tcPr>
          <w:p w14:paraId="258A893C" w14:textId="1A491335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First </w:t>
            </w:r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ame</w:t>
            </w:r>
          </w:p>
        </w:tc>
        <w:tc>
          <w:tcPr>
            <w:tcW w:w="2268" w:type="dxa"/>
            <w:vAlign w:val="center"/>
          </w:tcPr>
          <w:p w14:paraId="4EBF88DB" w14:textId="4315AC54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Last Name</w:t>
            </w:r>
          </w:p>
        </w:tc>
        <w:tc>
          <w:tcPr>
            <w:tcW w:w="2551" w:type="dxa"/>
            <w:vAlign w:val="center"/>
          </w:tcPr>
          <w:p w14:paraId="24F20D08" w14:textId="69B79680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Student </w:t>
            </w:r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umber</w:t>
            </w:r>
          </w:p>
        </w:tc>
        <w:tc>
          <w:tcPr>
            <w:tcW w:w="2263" w:type="dxa"/>
            <w:vAlign w:val="center"/>
          </w:tcPr>
          <w:p w14:paraId="46F2925C" w14:textId="1989140B" w:rsidR="008C4867" w:rsidRPr="00D54FA8" w:rsidRDefault="008C4867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>Signature</w:t>
            </w:r>
          </w:p>
        </w:tc>
      </w:tr>
      <w:tr w:rsidR="008C4867" w14:paraId="3293D44F" w14:textId="62E5A6F7" w:rsidTr="00D54FA8">
        <w:trPr>
          <w:trHeight w:val="599"/>
        </w:trPr>
        <w:tc>
          <w:tcPr>
            <w:tcW w:w="1980" w:type="dxa"/>
          </w:tcPr>
          <w:p w14:paraId="5ACAAB5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C1CAC9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3169B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F433F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78A2B823" w14:textId="71F64EA9" w:rsidTr="00D54FA8">
        <w:trPr>
          <w:trHeight w:val="599"/>
        </w:trPr>
        <w:tc>
          <w:tcPr>
            <w:tcW w:w="1980" w:type="dxa"/>
          </w:tcPr>
          <w:p w14:paraId="6C44BAD4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3C058F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2520EE3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134A4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1E76057D" w14:textId="2BA60C67" w:rsidTr="00D54FA8">
        <w:trPr>
          <w:trHeight w:val="599"/>
        </w:trPr>
        <w:tc>
          <w:tcPr>
            <w:tcW w:w="1980" w:type="dxa"/>
          </w:tcPr>
          <w:p w14:paraId="157F05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44FE656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E841FD7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C369BE5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3BFB4EE1" w14:textId="760756D0" w:rsidTr="00D54FA8">
        <w:trPr>
          <w:trHeight w:val="599"/>
        </w:trPr>
        <w:tc>
          <w:tcPr>
            <w:tcW w:w="1980" w:type="dxa"/>
          </w:tcPr>
          <w:p w14:paraId="30BD4FB2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69A73DD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4FFC940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29A535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280FDA59" w14:textId="77777777" w:rsidTr="00D54FA8">
        <w:trPr>
          <w:trHeight w:val="599"/>
        </w:trPr>
        <w:tc>
          <w:tcPr>
            <w:tcW w:w="1980" w:type="dxa"/>
          </w:tcPr>
          <w:p w14:paraId="60AECDD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D1C62D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3507A30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378C9A7F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402235C9" w14:textId="77777777" w:rsidTr="00D54FA8">
        <w:trPr>
          <w:trHeight w:val="599"/>
        </w:trPr>
        <w:tc>
          <w:tcPr>
            <w:tcW w:w="1980" w:type="dxa"/>
          </w:tcPr>
          <w:p w14:paraId="2BEEA1E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7CC6274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58DCF0F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7013BC0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73E2016E" w14:textId="77777777" w:rsidR="00F1435F" w:rsidRP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sectPr w:rsidR="00F1435F" w:rsidRPr="00F1435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4D55A8" w14:textId="77777777" w:rsidR="00BB4B28" w:rsidRDefault="00BB4B28" w:rsidP="00E769C2">
      <w:pPr>
        <w:spacing w:after="0" w:line="240" w:lineRule="auto"/>
      </w:pPr>
      <w:r>
        <w:separator/>
      </w:r>
    </w:p>
  </w:endnote>
  <w:endnote w:type="continuationSeparator" w:id="0">
    <w:p w14:paraId="0A71789D" w14:textId="77777777" w:rsidR="00BB4B28" w:rsidRDefault="00BB4B28" w:rsidP="00E76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D15D4" w14:textId="734A96C9" w:rsidR="00E769C2" w:rsidRPr="00E84ED7" w:rsidRDefault="00E769C2">
    <w:pPr>
      <w:pStyle w:val="AltBilgi"/>
      <w:rPr>
        <w:rFonts w:ascii="Agency FB" w:hAnsi="Agency FB" w:cs="Aldhabi"/>
      </w:rPr>
    </w:pPr>
    <w:r w:rsidRPr="00E84ED7">
      <w:rPr>
        <w:rFonts w:ascii="Agency FB" w:hAnsi="Agency FB" w:cs="Aldhabi"/>
      </w:rPr>
      <w:t>V1</w:t>
    </w:r>
    <w:r w:rsidR="00E84ED7" w:rsidRPr="00E84ED7">
      <w:rPr>
        <w:rFonts w:ascii="Agency FB" w:hAnsi="Agency FB" w:cs="Aldhabi"/>
      </w:rPr>
      <w:t>.</w:t>
    </w:r>
    <w:r w:rsidR="00BC33D4">
      <w:rPr>
        <w:rFonts w:ascii="Agency FB" w:hAnsi="Agency FB" w:cs="Aldhabi"/>
      </w:rPr>
      <w:t>22</w:t>
    </w:r>
    <w:r w:rsidRPr="00E84ED7">
      <w:rPr>
        <w:rFonts w:ascii="Agency FB" w:hAnsi="Agency FB" w:cs="Aldhabi"/>
      </w:rPr>
      <w:t>.</w:t>
    </w:r>
    <w:r w:rsidR="00E84ED7" w:rsidRPr="00E84ED7">
      <w:rPr>
        <w:rFonts w:ascii="Agency FB" w:hAnsi="Agency FB" w:cs="Aldhabi"/>
      </w:rPr>
      <w:t>0</w:t>
    </w:r>
    <w:r w:rsidR="00BC33D4">
      <w:rPr>
        <w:rFonts w:ascii="Agency FB" w:hAnsi="Agency FB" w:cs="Aldhabi"/>
      </w:rPr>
      <w:t>8</w:t>
    </w:r>
    <w:r w:rsidR="00E84ED7" w:rsidRPr="00E84ED7">
      <w:rPr>
        <w:rFonts w:ascii="Agency FB" w:hAnsi="Agency FB" w:cs="Aldhabi"/>
      </w:rPr>
      <w:t>.2</w:t>
    </w:r>
    <w:r w:rsidR="00BC33D4">
      <w:rPr>
        <w:rFonts w:ascii="Agency FB" w:hAnsi="Agency FB" w:cs="Aldhabi"/>
      </w:rPr>
      <w:t>2</w:t>
    </w:r>
    <w:r w:rsidRPr="00E84ED7">
      <w:rPr>
        <w:rFonts w:ascii="Agency FB" w:hAnsi="Agency FB" w:cs="Aldhab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EF5AFF" w14:textId="77777777" w:rsidR="00BB4B28" w:rsidRDefault="00BB4B28" w:rsidP="00E769C2">
      <w:pPr>
        <w:spacing w:after="0" w:line="240" w:lineRule="auto"/>
      </w:pPr>
      <w:r>
        <w:separator/>
      </w:r>
    </w:p>
  </w:footnote>
  <w:footnote w:type="continuationSeparator" w:id="0">
    <w:p w14:paraId="4453113C" w14:textId="77777777" w:rsidR="00BB4B28" w:rsidRDefault="00BB4B28" w:rsidP="00E76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07C309" w14:textId="541C77CF" w:rsidR="00AB1BE9" w:rsidRDefault="00AB1BE9" w:rsidP="00AB1BE9">
    <w:pPr>
      <w:pStyle w:val="stBilgi"/>
      <w:jc w:val="center"/>
    </w:pPr>
    <w:r w:rsidRPr="00E769C2">
      <w:rPr>
        <w:rFonts w:ascii="Times New Roman" w:hAnsi="Times New Roman" w:cs="Times New Roman"/>
      </w:rPr>
      <w:t>Alanya Alaaddin Keykubat</w:t>
    </w:r>
    <w:r w:rsidRPr="00E769C2">
      <w:rPr>
        <w:rFonts w:ascii="Times New Roman" w:hAnsi="Times New Roman" w:cs="Times New Roman"/>
        <w:lang w:val="en-US"/>
      </w:rPr>
      <w:t xml:space="preserve"> University</w:t>
    </w:r>
    <w:r>
      <w:rPr>
        <w:rFonts w:ascii="Times New Roman" w:hAnsi="Times New Roman" w:cs="Times New Roman"/>
        <w:lang w:val="en-US"/>
      </w:rPr>
      <w:t xml:space="preserve"> | </w:t>
    </w:r>
    <w:r w:rsidRPr="00E769C2">
      <w:rPr>
        <w:rFonts w:ascii="Times New Roman" w:hAnsi="Times New Roman" w:cs="Times New Roman"/>
        <w:lang w:val="en-US"/>
      </w:rPr>
      <w:t>Mechanical Engineering Depart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76863"/>
    <w:multiLevelType w:val="hybridMultilevel"/>
    <w:tmpl w:val="B336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74CAC"/>
    <w:multiLevelType w:val="hybridMultilevel"/>
    <w:tmpl w:val="6480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365E6D"/>
    <w:multiLevelType w:val="hybridMultilevel"/>
    <w:tmpl w:val="09348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DA2MzSysLQwNzdU0lEKTi0uzszPAykwrAUAEkE4JSwAAAA="/>
  </w:docVars>
  <w:rsids>
    <w:rsidRoot w:val="00CB3144"/>
    <w:rsid w:val="000128F8"/>
    <w:rsid w:val="000E43A3"/>
    <w:rsid w:val="0011404D"/>
    <w:rsid w:val="00215E69"/>
    <w:rsid w:val="00247AE2"/>
    <w:rsid w:val="00275CB8"/>
    <w:rsid w:val="003F32A6"/>
    <w:rsid w:val="005433FC"/>
    <w:rsid w:val="00610AC5"/>
    <w:rsid w:val="00612059"/>
    <w:rsid w:val="006703D9"/>
    <w:rsid w:val="0068269A"/>
    <w:rsid w:val="0069319C"/>
    <w:rsid w:val="006A0DF2"/>
    <w:rsid w:val="007655E7"/>
    <w:rsid w:val="00772A74"/>
    <w:rsid w:val="00786502"/>
    <w:rsid w:val="0079012D"/>
    <w:rsid w:val="008503FF"/>
    <w:rsid w:val="00863C2C"/>
    <w:rsid w:val="008C4867"/>
    <w:rsid w:val="009A3760"/>
    <w:rsid w:val="00A11D5D"/>
    <w:rsid w:val="00A51C01"/>
    <w:rsid w:val="00AB1BE9"/>
    <w:rsid w:val="00AC713E"/>
    <w:rsid w:val="00B37C92"/>
    <w:rsid w:val="00B53579"/>
    <w:rsid w:val="00BB4B28"/>
    <w:rsid w:val="00BC33D4"/>
    <w:rsid w:val="00C34C18"/>
    <w:rsid w:val="00C42309"/>
    <w:rsid w:val="00C80CCF"/>
    <w:rsid w:val="00C83B6F"/>
    <w:rsid w:val="00C86791"/>
    <w:rsid w:val="00CA6E1C"/>
    <w:rsid w:val="00CB3144"/>
    <w:rsid w:val="00D54FA8"/>
    <w:rsid w:val="00D64F9C"/>
    <w:rsid w:val="00DB3134"/>
    <w:rsid w:val="00DC304F"/>
    <w:rsid w:val="00E5079D"/>
    <w:rsid w:val="00E769C2"/>
    <w:rsid w:val="00E84ED7"/>
    <w:rsid w:val="00F1435F"/>
    <w:rsid w:val="00F9422F"/>
    <w:rsid w:val="00FB6B61"/>
    <w:rsid w:val="00FC3B05"/>
    <w:rsid w:val="00FD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714561"/>
  <w15:chartTrackingRefBased/>
  <w15:docId w15:val="{6E1CDA09-E48A-4482-A2A6-5243EB352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42240A-A442-4DAD-B06B-601681ECF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OKTAV</dc:creator>
  <cp:keywords/>
  <dc:description/>
  <cp:lastModifiedBy>ALKU</cp:lastModifiedBy>
  <cp:revision>12</cp:revision>
  <dcterms:created xsi:type="dcterms:W3CDTF">2022-08-22T10:01:00Z</dcterms:created>
  <dcterms:modified xsi:type="dcterms:W3CDTF">2023-09-25T07:27:00Z</dcterms:modified>
</cp:coreProperties>
</file>